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692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7088"/>
      </w:tblGrid>
      <w:tr w:rsidR="00363532" w:rsidRPr="00AC1C8D" w14:paraId="20FA41B5" w14:textId="77777777" w:rsidTr="009378D0">
        <w:trPr>
          <w:trHeight w:val="557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D5F57" w14:textId="0797D75D" w:rsidR="00363532" w:rsidRPr="00B43633" w:rsidRDefault="00363532" w:rsidP="009378D0">
            <w:pPr>
              <w:spacing w:after="0"/>
              <w:jc w:val="center"/>
              <w:rPr>
                <w:rFonts w:cstheme="minorHAnsi"/>
                <w:b/>
                <w:sz w:val="20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0F4C97" w14:textId="672DB1BF" w:rsidR="006B5E00" w:rsidRPr="006B5E00" w:rsidRDefault="002B792A" w:rsidP="00591296">
            <w:pPr>
              <w:spacing w:after="0"/>
              <w:jc w:val="center"/>
              <w:rPr>
                <w:rFonts w:cstheme="minorHAnsi"/>
                <w:sz w:val="28"/>
              </w:rPr>
            </w:pPr>
            <w:r>
              <w:rPr>
                <w:rFonts w:cstheme="minorHAnsi"/>
                <w:b/>
                <w:noProof/>
                <w:sz w:val="28"/>
                <w:lang w:val="en-GB"/>
              </w:rPr>
              <w:t>CIO 2</w:t>
            </w:r>
            <w:r w:rsidR="00591296">
              <w:rPr>
                <w:rFonts w:cstheme="minorHAnsi"/>
                <w:b/>
                <w:noProof/>
                <w:sz w:val="28"/>
                <w:lang w:val="en-GB"/>
              </w:rPr>
              <w:t>4</w:t>
            </w:r>
            <w:r>
              <w:rPr>
                <w:rFonts w:cstheme="minorHAnsi"/>
                <w:b/>
                <w:noProof/>
                <w:sz w:val="28"/>
                <w:lang w:val="en-GB"/>
              </w:rPr>
              <w:t xml:space="preserve"> – </w:t>
            </w:r>
            <w:r w:rsidR="00591296">
              <w:rPr>
                <w:rFonts w:cstheme="minorHAnsi"/>
                <w:b/>
                <w:noProof/>
                <w:sz w:val="28"/>
                <w:lang w:val="en-GB"/>
              </w:rPr>
              <w:t>Transformace</w:t>
            </w:r>
            <w:r>
              <w:rPr>
                <w:rFonts w:cstheme="minorHAnsi"/>
                <w:b/>
                <w:noProof/>
                <w:sz w:val="28"/>
                <w:lang w:val="en-GB"/>
              </w:rPr>
              <w:t xml:space="preserve"> IT</w:t>
            </w:r>
          </w:p>
        </w:tc>
      </w:tr>
      <w:tr w:rsidR="00363532" w:rsidRPr="00AC1C8D" w14:paraId="3CE2FB5B" w14:textId="77777777" w:rsidTr="009378D0">
        <w:trPr>
          <w:trHeight w:val="276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7722E" w14:textId="27BA6D9D" w:rsidR="00363532" w:rsidRPr="00B43633" w:rsidRDefault="00363532" w:rsidP="009378D0">
            <w:pPr>
              <w:spacing w:after="0"/>
              <w:jc w:val="center"/>
              <w:rPr>
                <w:rFonts w:cstheme="minorHAnsi"/>
                <w:b/>
                <w:sz w:val="20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A415BF" w14:textId="49AD0263" w:rsidR="00363532" w:rsidRPr="006B5E00" w:rsidRDefault="00000000" w:rsidP="006B5E00">
            <w:pPr>
              <w:spacing w:after="0" w:line="360" w:lineRule="auto"/>
              <w:jc w:val="center"/>
              <w:rPr>
                <w:rFonts w:cstheme="minorHAnsi"/>
                <w:b/>
                <w:sz w:val="28"/>
              </w:rPr>
            </w:pPr>
            <w:hyperlink r:id="rId7" w:history="1">
              <w:r w:rsidR="00363532" w:rsidRPr="006B5E00">
                <w:rPr>
                  <w:rStyle w:val="Hypertextovodkaz"/>
                  <w:rFonts w:cstheme="minorHAnsi"/>
                  <w:b/>
                  <w:sz w:val="24"/>
                </w:rPr>
                <w:t xml:space="preserve">Program </w:t>
              </w:r>
              <w:r w:rsidR="006B5E00" w:rsidRPr="006B5E00">
                <w:rPr>
                  <w:rStyle w:val="Hypertextovodkaz"/>
                  <w:rFonts w:cstheme="minorHAnsi"/>
                  <w:b/>
                  <w:sz w:val="24"/>
                </w:rPr>
                <w:t>konference</w:t>
              </w:r>
            </w:hyperlink>
          </w:p>
        </w:tc>
      </w:tr>
      <w:tr w:rsidR="00363532" w:rsidRPr="00AC1C8D" w14:paraId="7A16FB44" w14:textId="77777777" w:rsidTr="009378D0">
        <w:trPr>
          <w:trHeight w:val="340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1AA06" w14:textId="77777777" w:rsidR="00363532" w:rsidRPr="00B43633" w:rsidRDefault="00363532" w:rsidP="009378D0">
            <w:pPr>
              <w:spacing w:after="0"/>
              <w:jc w:val="center"/>
              <w:rPr>
                <w:rFonts w:cstheme="minorHAnsi"/>
                <w:b/>
                <w:sz w:val="20"/>
              </w:rPr>
            </w:pPr>
            <w:r w:rsidRPr="00B43633">
              <w:rPr>
                <w:rFonts w:cstheme="minorHAnsi"/>
                <w:b/>
                <w:sz w:val="20"/>
              </w:rPr>
              <w:t>Datum a místo: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F9F7F2" w14:textId="77777777" w:rsidR="00363532" w:rsidRPr="00591296" w:rsidRDefault="00ED58D3" w:rsidP="002B792A">
            <w:pPr>
              <w:pStyle w:val="Nadpis3"/>
              <w:spacing w:before="0"/>
              <w:jc w:val="center"/>
              <w:rPr>
                <w:rFonts w:asciiTheme="minorHAnsi" w:eastAsiaTheme="minorHAnsi" w:hAnsiTheme="minorHAnsi" w:cstheme="minorHAnsi"/>
                <w:color w:val="auto"/>
              </w:rPr>
            </w:pPr>
            <w:r w:rsidRPr="00591296">
              <w:rPr>
                <w:rFonts w:asciiTheme="minorHAnsi" w:eastAsiaTheme="minorHAnsi" w:hAnsiTheme="minorHAnsi" w:cstheme="minorHAnsi"/>
                <w:color w:val="auto"/>
              </w:rPr>
              <w:t>2</w:t>
            </w:r>
            <w:r w:rsidR="00591296" w:rsidRPr="00591296">
              <w:rPr>
                <w:rFonts w:asciiTheme="minorHAnsi" w:eastAsiaTheme="minorHAnsi" w:hAnsiTheme="minorHAnsi" w:cstheme="minorHAnsi"/>
                <w:color w:val="auto"/>
              </w:rPr>
              <w:t>2</w:t>
            </w:r>
            <w:r w:rsidR="002B792A" w:rsidRPr="00591296">
              <w:rPr>
                <w:rFonts w:asciiTheme="minorHAnsi" w:eastAsiaTheme="minorHAnsi" w:hAnsiTheme="minorHAnsi" w:cstheme="minorHAnsi"/>
                <w:color w:val="auto"/>
              </w:rPr>
              <w:t>.5.202</w:t>
            </w:r>
            <w:r w:rsidR="00591296" w:rsidRPr="00591296">
              <w:rPr>
                <w:rFonts w:asciiTheme="minorHAnsi" w:eastAsiaTheme="minorHAnsi" w:hAnsiTheme="minorHAnsi" w:cstheme="minorHAnsi"/>
                <w:color w:val="auto"/>
              </w:rPr>
              <w:t>4</w:t>
            </w:r>
            <w:r w:rsidRPr="00591296">
              <w:rPr>
                <w:rFonts w:asciiTheme="minorHAnsi" w:eastAsiaTheme="minorHAnsi" w:hAnsiTheme="minorHAnsi" w:cstheme="minorHAnsi"/>
                <w:color w:val="auto"/>
              </w:rPr>
              <w:t xml:space="preserve">, </w:t>
            </w:r>
            <w:r w:rsidR="00591296" w:rsidRPr="00591296">
              <w:rPr>
                <w:rFonts w:asciiTheme="minorHAnsi" w:eastAsiaTheme="minorHAnsi" w:hAnsiTheme="minorHAnsi" w:cstheme="minorHAnsi"/>
                <w:color w:val="auto"/>
              </w:rPr>
              <w:t>Zlín 9-15</w:t>
            </w:r>
          </w:p>
          <w:p w14:paraId="08748B77" w14:textId="5A4390C4" w:rsidR="00591296" w:rsidRPr="00591296" w:rsidRDefault="00591296" w:rsidP="00591296">
            <w:pPr>
              <w:jc w:val="center"/>
            </w:pPr>
            <w:r>
              <w:t>Před konferenční setkání 21.5.2024 19-22</w:t>
            </w:r>
          </w:p>
        </w:tc>
      </w:tr>
      <w:tr w:rsidR="00363532" w:rsidRPr="00AC1C8D" w14:paraId="4238EE6F" w14:textId="77777777" w:rsidTr="009378D0">
        <w:trPr>
          <w:trHeight w:val="442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251E4" w14:textId="77777777" w:rsidR="00363532" w:rsidRDefault="00363532" w:rsidP="009378D0">
            <w:pPr>
              <w:jc w:val="center"/>
              <w:rPr>
                <w:rFonts w:cstheme="minorHAnsi"/>
                <w:b/>
                <w:sz w:val="20"/>
              </w:rPr>
            </w:pPr>
            <w:r w:rsidRPr="00B43633">
              <w:rPr>
                <w:rFonts w:cstheme="minorHAnsi"/>
                <w:b/>
                <w:sz w:val="20"/>
              </w:rPr>
              <w:t>Registrační poplatek</w:t>
            </w:r>
            <w:r>
              <w:rPr>
                <w:rFonts w:cstheme="minorHAnsi"/>
                <w:b/>
                <w:sz w:val="20"/>
              </w:rPr>
              <w:t xml:space="preserve"> </w:t>
            </w:r>
          </w:p>
          <w:p w14:paraId="79FC9122" w14:textId="77777777" w:rsidR="00363532" w:rsidRPr="00B43633" w:rsidRDefault="00363532" w:rsidP="009378D0">
            <w:pPr>
              <w:jc w:val="center"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 xml:space="preserve">(ceny bez DPH </w:t>
            </w:r>
            <w:proofErr w:type="gramStart"/>
            <w:r>
              <w:rPr>
                <w:rFonts w:cstheme="minorHAnsi"/>
                <w:b/>
                <w:sz w:val="20"/>
              </w:rPr>
              <w:t>21%</w:t>
            </w:r>
            <w:proofErr w:type="gramEnd"/>
            <w:r>
              <w:rPr>
                <w:rFonts w:cstheme="minorHAnsi"/>
                <w:b/>
                <w:sz w:val="20"/>
              </w:rPr>
              <w:t>)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8C879" w14:textId="77777777" w:rsidR="00363532" w:rsidRPr="00F03B13" w:rsidRDefault="00363532" w:rsidP="009378D0">
            <w:pPr>
              <w:spacing w:after="0"/>
              <w:jc w:val="center"/>
              <w:rPr>
                <w:rFonts w:cstheme="minorHAnsi"/>
                <w:sz w:val="8"/>
                <w:szCs w:val="8"/>
              </w:rPr>
            </w:pPr>
          </w:p>
          <w:p w14:paraId="54CE3CA8" w14:textId="5131B573" w:rsidR="00ED58D3" w:rsidRPr="006B5E00" w:rsidRDefault="005F719E" w:rsidP="009378D0">
            <w:pPr>
              <w:spacing w:after="0"/>
              <w:jc w:val="center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 xml:space="preserve">Pozvaný </w:t>
            </w:r>
            <w:r w:rsidR="00ED58D3" w:rsidRPr="006B5E00">
              <w:rPr>
                <w:rFonts w:cstheme="minorHAnsi"/>
                <w:b/>
                <w:sz w:val="24"/>
              </w:rPr>
              <w:t>CIO, ředitel IT, vedoucí IT</w:t>
            </w:r>
            <w:r w:rsidR="00376DED" w:rsidRPr="006B5E00">
              <w:rPr>
                <w:rFonts w:cstheme="minorHAnsi"/>
                <w:b/>
                <w:sz w:val="24"/>
              </w:rPr>
              <w:t xml:space="preserve">: </w:t>
            </w:r>
            <w:r w:rsidR="00ED58D3" w:rsidRPr="006B5E00">
              <w:rPr>
                <w:rFonts w:cstheme="minorHAnsi"/>
                <w:b/>
                <w:sz w:val="24"/>
              </w:rPr>
              <w:t>0 Kč</w:t>
            </w:r>
          </w:p>
          <w:p w14:paraId="20DB44DA" w14:textId="1088F6E9" w:rsidR="00974002" w:rsidRDefault="00ED58D3" w:rsidP="009378D0">
            <w:pPr>
              <w:spacing w:after="0"/>
              <w:jc w:val="center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sz w:val="24"/>
              </w:rPr>
              <w:t>Ostatní</w:t>
            </w:r>
            <w:r w:rsidR="00A406B8">
              <w:rPr>
                <w:rFonts w:cstheme="minorHAnsi"/>
                <w:sz w:val="24"/>
              </w:rPr>
              <w:t xml:space="preserve"> </w:t>
            </w:r>
            <w:proofErr w:type="gramStart"/>
            <w:r w:rsidR="00A406B8">
              <w:rPr>
                <w:rFonts w:cstheme="minorHAnsi"/>
                <w:sz w:val="24"/>
              </w:rPr>
              <w:t>účastníci</w:t>
            </w:r>
            <w:r w:rsidR="00363532" w:rsidRPr="003E3AC2">
              <w:rPr>
                <w:rFonts w:cstheme="minorHAnsi"/>
                <w:sz w:val="24"/>
              </w:rPr>
              <w:t xml:space="preserve">:  </w:t>
            </w:r>
            <w:r w:rsidR="00336FA1" w:rsidRPr="00376DED">
              <w:rPr>
                <w:rFonts w:cstheme="minorHAnsi"/>
                <w:sz w:val="24"/>
              </w:rPr>
              <w:t>4.4</w:t>
            </w:r>
            <w:r w:rsidR="00363532" w:rsidRPr="00376DED">
              <w:rPr>
                <w:rFonts w:cstheme="minorHAnsi"/>
                <w:sz w:val="24"/>
              </w:rPr>
              <w:t>60</w:t>
            </w:r>
            <w:proofErr w:type="gramEnd"/>
            <w:r w:rsidR="00363532" w:rsidRPr="00376DED">
              <w:rPr>
                <w:rFonts w:cstheme="minorHAnsi"/>
                <w:sz w:val="24"/>
              </w:rPr>
              <w:t xml:space="preserve"> Kč</w:t>
            </w:r>
            <w:r w:rsidR="00363532" w:rsidRPr="00336FA1">
              <w:rPr>
                <w:rFonts w:cstheme="minorHAnsi"/>
                <w:b/>
                <w:sz w:val="24"/>
              </w:rPr>
              <w:t xml:space="preserve"> </w:t>
            </w:r>
          </w:p>
          <w:p w14:paraId="4F2C6385" w14:textId="2053DDC3" w:rsidR="00974002" w:rsidRPr="00974002" w:rsidRDefault="00974002" w:rsidP="009378D0">
            <w:pPr>
              <w:spacing w:after="0"/>
              <w:jc w:val="center"/>
              <w:rPr>
                <w:rFonts w:cstheme="minorHAnsi"/>
                <w:sz w:val="24"/>
              </w:rPr>
            </w:pPr>
            <w:r w:rsidRPr="00974002">
              <w:rPr>
                <w:rFonts w:cstheme="minorHAnsi"/>
                <w:sz w:val="24"/>
              </w:rPr>
              <w:t>nebo</w:t>
            </w:r>
          </w:p>
          <w:p w14:paraId="0E1360D9" w14:textId="77777777" w:rsidR="00363532" w:rsidRPr="00BE4F52" w:rsidRDefault="00363532" w:rsidP="009378D0">
            <w:pPr>
              <w:spacing w:after="0"/>
              <w:jc w:val="center"/>
              <w:rPr>
                <w:rFonts w:cstheme="minorHAnsi"/>
                <w:b/>
                <w:sz w:val="6"/>
              </w:rPr>
            </w:pPr>
          </w:p>
          <w:p w14:paraId="31BD7EF3" w14:textId="6D88CD6D" w:rsidR="00363532" w:rsidRPr="00974002" w:rsidRDefault="00422F8A" w:rsidP="009378D0">
            <w:pPr>
              <w:spacing w:after="0"/>
              <w:jc w:val="center"/>
              <w:rPr>
                <w:rFonts w:cstheme="minorHAnsi"/>
                <w:b/>
              </w:rPr>
            </w:pPr>
            <w:r w:rsidRPr="00974002">
              <w:rPr>
                <w:rFonts w:cstheme="minorHAnsi"/>
              </w:rPr>
              <w:t>Skupina 3 osoby 9.860 Kč, cena bez DPH</w:t>
            </w:r>
          </w:p>
          <w:p w14:paraId="4DBC0C83" w14:textId="570035C1" w:rsidR="00363532" w:rsidRPr="00F03B13" w:rsidRDefault="00363532" w:rsidP="009378D0">
            <w:pPr>
              <w:spacing w:after="0"/>
              <w:jc w:val="center"/>
              <w:rPr>
                <w:rFonts w:cstheme="minorHAnsi"/>
                <w:b/>
                <w:sz w:val="18"/>
              </w:rPr>
            </w:pPr>
          </w:p>
        </w:tc>
      </w:tr>
      <w:tr w:rsidR="008D332F" w:rsidRPr="00AC1C8D" w14:paraId="20ED238E" w14:textId="77777777" w:rsidTr="009378D0">
        <w:trPr>
          <w:trHeight w:val="442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881E5" w14:textId="79F4B03B" w:rsidR="008D332F" w:rsidRPr="00B43633" w:rsidRDefault="008D332F" w:rsidP="008D332F">
            <w:pPr>
              <w:jc w:val="center"/>
              <w:rPr>
                <w:rFonts w:cstheme="minorHAnsi"/>
                <w:b/>
                <w:sz w:val="20"/>
              </w:rPr>
            </w:pPr>
            <w:r w:rsidRPr="00B43633">
              <w:rPr>
                <w:rFonts w:cstheme="minorHAnsi"/>
                <w:b/>
                <w:sz w:val="20"/>
              </w:rPr>
              <w:t>Cena celkem: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C015C" w14:textId="3B19BA00" w:rsidR="008D332F" w:rsidRPr="00F03B13" w:rsidRDefault="008D332F" w:rsidP="008D332F">
            <w:pPr>
              <w:spacing w:after="0"/>
              <w:jc w:val="center"/>
              <w:rPr>
                <w:rFonts w:cstheme="minorHAnsi"/>
                <w:sz w:val="8"/>
                <w:szCs w:val="8"/>
              </w:rPr>
            </w:pPr>
            <w:r>
              <w:rPr>
                <w:rFonts w:cstheme="minorHAnsi"/>
              </w:rPr>
              <w:t>0 Kč, nebo 4.460, nebo 9.860 Kč – nehodící se smažte</w:t>
            </w:r>
          </w:p>
        </w:tc>
      </w:tr>
      <w:tr w:rsidR="00363532" w:rsidRPr="00AC1C8D" w14:paraId="179949FE" w14:textId="77777777" w:rsidTr="009378D0">
        <w:trPr>
          <w:trHeight w:val="442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FE0EF" w14:textId="74F2C778" w:rsidR="00363532" w:rsidRPr="00B43633" w:rsidRDefault="00363532" w:rsidP="009378D0">
            <w:pPr>
              <w:spacing w:after="0"/>
              <w:jc w:val="center"/>
              <w:rPr>
                <w:rFonts w:cstheme="minorHAnsi"/>
                <w:b/>
                <w:sz w:val="20"/>
              </w:rPr>
            </w:pPr>
            <w:r w:rsidRPr="00B43633">
              <w:rPr>
                <w:rFonts w:cstheme="minorHAnsi"/>
                <w:b/>
                <w:sz w:val="20"/>
              </w:rPr>
              <w:t xml:space="preserve">Jméno účastníka 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4E4AC" w14:textId="77777777" w:rsidR="00363532" w:rsidRPr="00834EDE" w:rsidRDefault="00363532" w:rsidP="009378D0">
            <w:pPr>
              <w:spacing w:after="0"/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834EDE">
              <w:rPr>
                <w:rFonts w:cstheme="minorHAnsi"/>
                <w:i/>
                <w:sz w:val="20"/>
                <w:szCs w:val="20"/>
              </w:rPr>
              <w:t>Jméno 1, email</w:t>
            </w:r>
          </w:p>
          <w:p w14:paraId="35C58F00" w14:textId="77777777" w:rsidR="00363532" w:rsidRPr="00834EDE" w:rsidRDefault="00363532" w:rsidP="009378D0">
            <w:pPr>
              <w:spacing w:after="0"/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834EDE">
              <w:rPr>
                <w:rFonts w:cstheme="minorHAnsi"/>
                <w:i/>
                <w:sz w:val="20"/>
                <w:szCs w:val="20"/>
              </w:rPr>
              <w:t>Jméno 2, email</w:t>
            </w:r>
          </w:p>
          <w:p w14:paraId="770BB7DB" w14:textId="2C834729" w:rsidR="00363532" w:rsidRPr="00363532" w:rsidRDefault="00363532" w:rsidP="00974002">
            <w:pPr>
              <w:spacing w:after="0"/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834EDE">
              <w:rPr>
                <w:rFonts w:cstheme="minorHAnsi"/>
                <w:i/>
                <w:sz w:val="20"/>
                <w:szCs w:val="20"/>
              </w:rPr>
              <w:t>Jméno 3, email</w:t>
            </w:r>
          </w:p>
        </w:tc>
      </w:tr>
      <w:tr w:rsidR="00591296" w:rsidRPr="00AC1C8D" w14:paraId="28838A9C" w14:textId="77777777" w:rsidTr="009378D0">
        <w:trPr>
          <w:trHeight w:val="442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5264" w14:textId="4E288273" w:rsidR="00591296" w:rsidRPr="00B43633" w:rsidRDefault="00591296" w:rsidP="00591296">
            <w:pPr>
              <w:spacing w:after="0"/>
              <w:jc w:val="center"/>
              <w:rPr>
                <w:rFonts w:cstheme="minorHAnsi"/>
                <w:b/>
                <w:sz w:val="20"/>
              </w:rPr>
            </w:pPr>
            <w:r w:rsidRPr="00EB2C96">
              <w:rPr>
                <w:rFonts w:cstheme="minorHAnsi"/>
                <w:b/>
                <w:sz w:val="20"/>
              </w:rPr>
              <w:t>Kontaktní osoba</w:t>
            </w:r>
            <w:r>
              <w:rPr>
                <w:rFonts w:cstheme="minorHAnsi"/>
                <w:b/>
                <w:sz w:val="20"/>
              </w:rPr>
              <w:t xml:space="preserve"> </w:t>
            </w:r>
            <w:proofErr w:type="gramStart"/>
            <w:r>
              <w:rPr>
                <w:rFonts w:cstheme="minorHAnsi"/>
                <w:b/>
                <w:sz w:val="20"/>
              </w:rPr>
              <w:t>-  jméno</w:t>
            </w:r>
            <w:proofErr w:type="gramEnd"/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08964" w14:textId="77777777" w:rsidR="00591296" w:rsidRPr="008D332F" w:rsidRDefault="00591296" w:rsidP="00591296">
            <w:pPr>
              <w:spacing w:after="0"/>
              <w:jc w:val="center"/>
              <w:rPr>
                <w:rFonts w:cstheme="minorHAnsi"/>
                <w:i/>
                <w:sz w:val="20"/>
                <w:szCs w:val="20"/>
              </w:rPr>
            </w:pPr>
          </w:p>
        </w:tc>
      </w:tr>
      <w:tr w:rsidR="00591296" w:rsidRPr="00AC1C8D" w14:paraId="120DBF67" w14:textId="77777777" w:rsidTr="009378D0">
        <w:trPr>
          <w:trHeight w:val="442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20DC" w14:textId="2B63D89C" w:rsidR="00591296" w:rsidRPr="00B43633" w:rsidRDefault="00591296" w:rsidP="00591296">
            <w:pPr>
              <w:spacing w:after="0"/>
              <w:jc w:val="center"/>
              <w:rPr>
                <w:rFonts w:cstheme="minorHAnsi"/>
                <w:b/>
                <w:sz w:val="20"/>
              </w:rPr>
            </w:pPr>
            <w:r w:rsidRPr="00591296">
              <w:rPr>
                <w:rFonts w:cstheme="minorHAnsi"/>
                <w:b/>
                <w:bCs/>
                <w:sz w:val="20"/>
              </w:rPr>
              <w:t>Email na kontaktní osobu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46D31" w14:textId="77777777" w:rsidR="00591296" w:rsidRPr="008D332F" w:rsidRDefault="00591296" w:rsidP="00591296">
            <w:pPr>
              <w:spacing w:after="0"/>
              <w:jc w:val="center"/>
              <w:rPr>
                <w:rFonts w:cstheme="minorHAnsi"/>
                <w:i/>
                <w:sz w:val="20"/>
                <w:szCs w:val="20"/>
              </w:rPr>
            </w:pPr>
          </w:p>
        </w:tc>
      </w:tr>
      <w:tr w:rsidR="00591296" w:rsidRPr="00AC1C8D" w14:paraId="045C5CBC" w14:textId="77777777" w:rsidTr="009378D0">
        <w:trPr>
          <w:trHeight w:val="442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B660C" w14:textId="5EEDD0C4" w:rsidR="00591296" w:rsidRPr="00591296" w:rsidRDefault="00591296" w:rsidP="00591296">
            <w:pPr>
              <w:spacing w:after="0"/>
              <w:jc w:val="center"/>
              <w:rPr>
                <w:rFonts w:cstheme="minorHAnsi"/>
                <w:sz w:val="20"/>
              </w:rPr>
            </w:pPr>
            <w:proofErr w:type="gramStart"/>
            <w:r w:rsidRPr="00591296">
              <w:rPr>
                <w:rFonts w:cstheme="minorHAnsi"/>
                <w:sz w:val="20"/>
              </w:rPr>
              <w:t>Telefon</w:t>
            </w:r>
            <w:r>
              <w:rPr>
                <w:rFonts w:cstheme="minorHAnsi"/>
                <w:sz w:val="20"/>
              </w:rPr>
              <w:t xml:space="preserve"> - nepovinné</w:t>
            </w:r>
            <w:proofErr w:type="gramEnd"/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6A032" w14:textId="77777777" w:rsidR="00591296" w:rsidRPr="008D332F" w:rsidRDefault="00591296" w:rsidP="00591296">
            <w:pPr>
              <w:spacing w:after="0"/>
              <w:jc w:val="center"/>
              <w:rPr>
                <w:rFonts w:cstheme="minorHAnsi"/>
                <w:i/>
                <w:sz w:val="20"/>
                <w:szCs w:val="20"/>
              </w:rPr>
            </w:pPr>
          </w:p>
        </w:tc>
      </w:tr>
      <w:tr w:rsidR="00591296" w:rsidRPr="00AC1C8D" w14:paraId="68D8D759" w14:textId="77777777" w:rsidTr="009378D0">
        <w:trPr>
          <w:trHeight w:val="442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9F9A3" w14:textId="262D1F6D" w:rsidR="00591296" w:rsidRPr="00591296" w:rsidRDefault="00591296" w:rsidP="00591296">
            <w:pPr>
              <w:spacing w:after="0"/>
              <w:jc w:val="center"/>
              <w:rPr>
                <w:rFonts w:cstheme="minorHAnsi"/>
                <w:b/>
                <w:bCs/>
                <w:sz w:val="20"/>
              </w:rPr>
            </w:pPr>
            <w:r w:rsidRPr="00EB2C96">
              <w:rPr>
                <w:rFonts w:cstheme="minorHAnsi"/>
                <w:b/>
                <w:sz w:val="20"/>
              </w:rPr>
              <w:t>Společnost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AA92D" w14:textId="77777777" w:rsidR="00591296" w:rsidRPr="008D332F" w:rsidRDefault="00591296" w:rsidP="00591296">
            <w:pPr>
              <w:spacing w:after="0"/>
              <w:jc w:val="center"/>
              <w:rPr>
                <w:rFonts w:cstheme="minorHAnsi"/>
                <w:i/>
                <w:sz w:val="20"/>
                <w:szCs w:val="20"/>
              </w:rPr>
            </w:pPr>
          </w:p>
        </w:tc>
      </w:tr>
      <w:tr w:rsidR="00591296" w:rsidRPr="00AC1C8D" w14:paraId="27072D68" w14:textId="77777777" w:rsidTr="009378D0">
        <w:trPr>
          <w:trHeight w:val="442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1CC06" w14:textId="77777777" w:rsidR="00591296" w:rsidRDefault="00591296" w:rsidP="00591296">
            <w:pPr>
              <w:spacing w:after="0"/>
              <w:jc w:val="center"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 xml:space="preserve">Přejete si zajistit hotel </w:t>
            </w:r>
          </w:p>
          <w:p w14:paraId="42AD55B5" w14:textId="368EB5D0" w:rsidR="00591296" w:rsidRPr="00B43633" w:rsidRDefault="00591296" w:rsidP="00591296">
            <w:pPr>
              <w:spacing w:after="0"/>
              <w:jc w:val="center"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>21.-22.5.2024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DEBAE" w14:textId="72B2C229" w:rsidR="00591296" w:rsidRPr="008D332F" w:rsidRDefault="00591296" w:rsidP="00591296">
            <w:pPr>
              <w:spacing w:after="0"/>
              <w:jc w:val="center"/>
              <w:rPr>
                <w:rFonts w:cstheme="minorHAnsi"/>
                <w:iCs/>
                <w:sz w:val="20"/>
                <w:szCs w:val="20"/>
              </w:rPr>
            </w:pPr>
            <w:r w:rsidRPr="008D332F">
              <w:rPr>
                <w:rFonts w:cstheme="minorHAnsi"/>
                <w:iCs/>
                <w:sz w:val="40"/>
                <w:szCs w:val="40"/>
              </w:rPr>
              <w:sym w:font="Wingdings" w:char="F06F"/>
            </w:r>
            <w:r w:rsidRPr="008D332F">
              <w:rPr>
                <w:rFonts w:cstheme="minorHAnsi"/>
                <w:iCs/>
                <w:sz w:val="40"/>
                <w:szCs w:val="40"/>
              </w:rPr>
              <w:t xml:space="preserve">  </w:t>
            </w:r>
            <w:r w:rsidRPr="008D332F">
              <w:rPr>
                <w:rFonts w:cstheme="minorHAnsi"/>
                <w:iCs/>
                <w:sz w:val="40"/>
                <w:szCs w:val="40"/>
              </w:rPr>
              <w:sym w:font="Wingdings" w:char="F0FE"/>
            </w:r>
            <w:r w:rsidRPr="008D332F">
              <w:rPr>
                <w:rFonts w:cstheme="minorHAnsi"/>
                <w:iCs/>
                <w:sz w:val="40"/>
                <w:szCs w:val="40"/>
              </w:rPr>
              <w:t xml:space="preserve"> </w:t>
            </w:r>
            <w:r w:rsidRPr="008D332F">
              <w:rPr>
                <w:rFonts w:cstheme="minorHAnsi"/>
                <w:iCs/>
                <w:sz w:val="24"/>
                <w:szCs w:val="24"/>
              </w:rPr>
              <w:t>nehodící se smažte</w:t>
            </w:r>
          </w:p>
        </w:tc>
      </w:tr>
      <w:tr w:rsidR="00591296" w:rsidRPr="00AC1C8D" w14:paraId="7C0C55A9" w14:textId="77777777" w:rsidTr="009378D0">
        <w:trPr>
          <w:trHeight w:val="397"/>
        </w:trPr>
        <w:tc>
          <w:tcPr>
            <w:tcW w:w="294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307C5D11" w14:textId="77777777" w:rsidR="00591296" w:rsidRPr="00EB2C96" w:rsidRDefault="00591296" w:rsidP="00591296">
            <w:pPr>
              <w:spacing w:after="0"/>
              <w:jc w:val="center"/>
              <w:rPr>
                <w:rFonts w:cstheme="minorHAnsi"/>
                <w:b/>
                <w:sz w:val="20"/>
              </w:rPr>
            </w:pPr>
            <w:r w:rsidRPr="00EB2C96">
              <w:rPr>
                <w:rFonts w:cstheme="minorHAnsi"/>
                <w:b/>
                <w:sz w:val="20"/>
              </w:rPr>
              <w:t xml:space="preserve">Adresa fakturační </w:t>
            </w:r>
          </w:p>
        </w:tc>
        <w:tc>
          <w:tcPr>
            <w:tcW w:w="708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30C57BEF" w14:textId="77777777" w:rsidR="00591296" w:rsidRPr="008D332F" w:rsidRDefault="00591296" w:rsidP="00591296">
            <w:pPr>
              <w:spacing w:after="0"/>
              <w:jc w:val="center"/>
              <w:rPr>
                <w:rFonts w:cstheme="minorHAnsi"/>
                <w:bCs/>
                <w:sz w:val="20"/>
              </w:rPr>
            </w:pPr>
            <w:r w:rsidRPr="008D332F">
              <w:rPr>
                <w:rFonts w:cstheme="minorHAnsi"/>
                <w:bCs/>
                <w:sz w:val="20"/>
              </w:rPr>
              <w:t>Jen pro platící účastníky</w:t>
            </w:r>
          </w:p>
          <w:p w14:paraId="2E0B2161" w14:textId="3018CE94" w:rsidR="00591296" w:rsidRPr="008D332F" w:rsidRDefault="00591296" w:rsidP="00591296">
            <w:pPr>
              <w:spacing w:after="0"/>
              <w:jc w:val="center"/>
              <w:rPr>
                <w:rFonts w:cstheme="minorHAnsi"/>
                <w:b/>
                <w:sz w:val="20"/>
              </w:rPr>
            </w:pPr>
            <w:r w:rsidRPr="008D332F">
              <w:rPr>
                <w:rFonts w:cstheme="minorHAnsi"/>
                <w:bCs/>
                <w:sz w:val="20"/>
              </w:rPr>
              <w:t>…</w:t>
            </w:r>
          </w:p>
        </w:tc>
      </w:tr>
      <w:tr w:rsidR="00591296" w:rsidRPr="00AC1C8D" w14:paraId="4C6735DF" w14:textId="77777777" w:rsidTr="009378D0">
        <w:trPr>
          <w:trHeight w:val="397"/>
        </w:trPr>
        <w:tc>
          <w:tcPr>
            <w:tcW w:w="294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592D818A" w14:textId="77777777" w:rsidR="00591296" w:rsidRPr="00EB2C96" w:rsidRDefault="00591296" w:rsidP="00591296">
            <w:pPr>
              <w:spacing w:after="0"/>
              <w:jc w:val="center"/>
              <w:rPr>
                <w:rFonts w:cstheme="minorHAnsi"/>
                <w:b/>
                <w:sz w:val="20"/>
              </w:rPr>
            </w:pPr>
            <w:r w:rsidRPr="00EB2C96">
              <w:rPr>
                <w:rFonts w:cstheme="minorHAnsi"/>
                <w:b/>
                <w:sz w:val="20"/>
              </w:rPr>
              <w:t>DIČ</w:t>
            </w:r>
          </w:p>
        </w:tc>
        <w:tc>
          <w:tcPr>
            <w:tcW w:w="708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63E3B3E4" w14:textId="77777777" w:rsidR="00591296" w:rsidRPr="00065BD2" w:rsidRDefault="008D332F" w:rsidP="00591296">
            <w:pPr>
              <w:spacing w:after="0"/>
              <w:jc w:val="center"/>
              <w:rPr>
                <w:rFonts w:cstheme="minorHAnsi"/>
                <w:bCs/>
                <w:sz w:val="20"/>
              </w:rPr>
            </w:pPr>
            <w:r w:rsidRPr="00065BD2">
              <w:rPr>
                <w:rFonts w:cstheme="minorHAnsi"/>
                <w:bCs/>
                <w:sz w:val="20"/>
              </w:rPr>
              <w:t>Jen pro platící účastníky</w:t>
            </w:r>
          </w:p>
          <w:p w14:paraId="41CF651F" w14:textId="28402DC9" w:rsidR="008D332F" w:rsidRPr="008D332F" w:rsidRDefault="008D332F" w:rsidP="00591296">
            <w:pPr>
              <w:spacing w:after="0"/>
              <w:jc w:val="center"/>
              <w:rPr>
                <w:rFonts w:cstheme="minorHAnsi"/>
                <w:b/>
                <w:sz w:val="20"/>
              </w:rPr>
            </w:pPr>
          </w:p>
        </w:tc>
      </w:tr>
      <w:tr w:rsidR="00591296" w:rsidRPr="00AC1C8D" w14:paraId="4D279BB8" w14:textId="77777777" w:rsidTr="009378D0">
        <w:trPr>
          <w:trHeight w:val="397"/>
        </w:trPr>
        <w:tc>
          <w:tcPr>
            <w:tcW w:w="294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2E8A7D29" w14:textId="77777777" w:rsidR="00591296" w:rsidRPr="00EB2C96" w:rsidRDefault="00591296" w:rsidP="00591296">
            <w:pPr>
              <w:spacing w:after="0"/>
              <w:jc w:val="center"/>
              <w:rPr>
                <w:rFonts w:cstheme="minorHAnsi"/>
                <w:sz w:val="20"/>
              </w:rPr>
            </w:pPr>
            <w:r w:rsidRPr="00EB2C96">
              <w:rPr>
                <w:rFonts w:cstheme="minorHAnsi"/>
                <w:sz w:val="20"/>
              </w:rPr>
              <w:t>Číslo objednávky</w:t>
            </w:r>
          </w:p>
        </w:tc>
        <w:tc>
          <w:tcPr>
            <w:tcW w:w="708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F05CDF" w14:textId="77777777" w:rsidR="00591296" w:rsidRPr="008D332F" w:rsidRDefault="00591296" w:rsidP="00591296">
            <w:pPr>
              <w:spacing w:after="0"/>
              <w:jc w:val="center"/>
              <w:rPr>
                <w:rFonts w:cstheme="minorHAnsi"/>
                <w:i/>
                <w:sz w:val="20"/>
              </w:rPr>
            </w:pPr>
          </w:p>
        </w:tc>
      </w:tr>
    </w:tbl>
    <w:p w14:paraId="3154BAEF" w14:textId="5FE1DF3E" w:rsidR="008903DC" w:rsidRPr="00AC1C8D" w:rsidRDefault="005F719E" w:rsidP="008903DC">
      <w:pPr>
        <w:rPr>
          <w:rFonts w:cstheme="minorHAnsi"/>
          <w:sz w:val="18"/>
          <w:szCs w:val="24"/>
          <w:lang w:val="en-GB"/>
        </w:rPr>
      </w:pPr>
      <w:r>
        <w:rPr>
          <w:rFonts w:ascii="Arial" w:hAnsi="Arial" w:cs="Arial"/>
          <w:noProof/>
          <w:sz w:val="18"/>
          <w:szCs w:val="24"/>
          <w:lang w:eastAsia="cs-CZ"/>
        </w:rPr>
        <w:drawing>
          <wp:anchor distT="0" distB="0" distL="114300" distR="114300" simplePos="0" relativeHeight="251659264" behindDoc="0" locked="0" layoutInCell="1" allowOverlap="1" wp14:anchorId="750853A0" wp14:editId="113B18DF">
            <wp:simplePos x="0" y="0"/>
            <wp:positionH relativeFrom="column">
              <wp:posOffset>7620</wp:posOffset>
            </wp:positionH>
            <wp:positionV relativeFrom="paragraph">
              <wp:posOffset>-114300</wp:posOffset>
            </wp:positionV>
            <wp:extent cx="1316742" cy="693420"/>
            <wp:effectExtent l="0" t="0" r="0" b="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118" cy="696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78D0" w:rsidRPr="00EB2C96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154BB3B" wp14:editId="773E39DE">
                <wp:simplePos x="0" y="0"/>
                <wp:positionH relativeFrom="column">
                  <wp:posOffset>-51888</wp:posOffset>
                </wp:positionH>
                <wp:positionV relativeFrom="paragraph">
                  <wp:posOffset>2903</wp:posOffset>
                </wp:positionV>
                <wp:extent cx="7092950" cy="493986"/>
                <wp:effectExtent l="0" t="0" r="0" b="1905"/>
                <wp:wrapNone/>
                <wp:docPr id="8" name="Textové po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92950" cy="4939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54BB52" w14:textId="0A6EA20B" w:rsidR="00036E5D" w:rsidRPr="00B43633" w:rsidRDefault="00EB2C96" w:rsidP="00F472D4">
                            <w:pPr>
                              <w:jc w:val="center"/>
                              <w:rPr>
                                <w:rFonts w:cstheme="minorHAnsi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B43633">
                              <w:rPr>
                                <w:rFonts w:cstheme="minorHAnsi"/>
                                <w:color w:val="000000" w:themeColor="text1"/>
                                <w:sz w:val="44"/>
                                <w:szCs w:val="40"/>
                              </w:rPr>
                              <w:t xml:space="preserve">Přihláška na </w:t>
                            </w:r>
                            <w:proofErr w:type="spellStart"/>
                            <w:r w:rsidR="005F719E">
                              <w:rPr>
                                <w:rFonts w:cstheme="minorHAnsi"/>
                                <w:color w:val="000000" w:themeColor="text1"/>
                                <w:sz w:val="44"/>
                                <w:szCs w:val="40"/>
                              </w:rPr>
                              <w:t>Meet</w:t>
                            </w:r>
                            <w:r w:rsidR="002B792A">
                              <w:rPr>
                                <w:rFonts w:cstheme="minorHAnsi"/>
                                <w:color w:val="000000" w:themeColor="text1"/>
                                <w:sz w:val="44"/>
                                <w:szCs w:val="40"/>
                              </w:rPr>
                              <w:t>u</w:t>
                            </w:r>
                            <w:r w:rsidR="005F719E">
                              <w:rPr>
                                <w:rFonts w:cstheme="minorHAnsi"/>
                                <w:color w:val="000000" w:themeColor="text1"/>
                                <w:sz w:val="44"/>
                                <w:szCs w:val="40"/>
                              </w:rPr>
                              <w:t>p</w:t>
                            </w:r>
                            <w:proofErr w:type="spellEnd"/>
                            <w:r w:rsidRPr="00B43633">
                              <w:rPr>
                                <w:rFonts w:cstheme="minorHAnsi"/>
                                <w:color w:val="000000" w:themeColor="text1"/>
                                <w:sz w:val="44"/>
                                <w:szCs w:val="40"/>
                              </w:rPr>
                              <w:t xml:space="preserve"> </w:t>
                            </w:r>
                            <w:r w:rsidR="00A406B8">
                              <w:rPr>
                                <w:rFonts w:cstheme="minorHAnsi"/>
                                <w:color w:val="000000" w:themeColor="text1"/>
                                <w:sz w:val="44"/>
                                <w:szCs w:val="40"/>
                              </w:rPr>
                              <w:t>CIO 2</w:t>
                            </w:r>
                            <w:r w:rsidR="00591296">
                              <w:rPr>
                                <w:rFonts w:cstheme="minorHAnsi"/>
                                <w:color w:val="000000" w:themeColor="text1"/>
                                <w:sz w:val="44"/>
                                <w:szCs w:val="4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54BB3B" id="_x0000_t202" coordsize="21600,21600" o:spt="202" path="m,l,21600r21600,l21600,xe">
                <v:stroke joinstyle="miter"/>
                <v:path gradientshapeok="t" o:connecttype="rect"/>
              </v:shapetype>
              <v:shape id="Textové pole 8" o:spid="_x0000_s1026" type="#_x0000_t202" style="position:absolute;margin-left:-4.1pt;margin-top:.25pt;width:558.5pt;height:38.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" filled="f" stroked="f" strokeweight=".5pt">
                <v:textbox>
                  <w:txbxContent>
                    <w:p w14:paraId="3154BB52" w14:textId="0A6EA20B" w:rsidR="00036E5D" w:rsidRPr="00B43633" w:rsidRDefault="00EB2C96" w:rsidP="00F472D4">
                      <w:pPr>
                        <w:jc w:val="center"/>
                        <w:rPr>
                          <w:rFonts w:cstheme="minorHAnsi"/>
                          <w:color w:val="000000" w:themeColor="text1"/>
                          <w:sz w:val="40"/>
                          <w:szCs w:val="40"/>
                        </w:rPr>
                      </w:pPr>
                      <w:r w:rsidRPr="00B43633">
                        <w:rPr>
                          <w:rFonts w:cstheme="minorHAnsi"/>
                          <w:color w:val="000000" w:themeColor="text1"/>
                          <w:sz w:val="44"/>
                          <w:szCs w:val="40"/>
                        </w:rPr>
                        <w:t xml:space="preserve">Přihláška na </w:t>
                      </w:r>
                      <w:proofErr w:type="spellStart"/>
                      <w:r w:rsidR="005F719E">
                        <w:rPr>
                          <w:rFonts w:cstheme="minorHAnsi"/>
                          <w:color w:val="000000" w:themeColor="text1"/>
                          <w:sz w:val="44"/>
                          <w:szCs w:val="40"/>
                        </w:rPr>
                        <w:t>Meet</w:t>
                      </w:r>
                      <w:r w:rsidR="002B792A">
                        <w:rPr>
                          <w:rFonts w:cstheme="minorHAnsi"/>
                          <w:color w:val="000000" w:themeColor="text1"/>
                          <w:sz w:val="44"/>
                          <w:szCs w:val="40"/>
                        </w:rPr>
                        <w:t>u</w:t>
                      </w:r>
                      <w:r w:rsidR="005F719E">
                        <w:rPr>
                          <w:rFonts w:cstheme="minorHAnsi"/>
                          <w:color w:val="000000" w:themeColor="text1"/>
                          <w:sz w:val="44"/>
                          <w:szCs w:val="40"/>
                        </w:rPr>
                        <w:t>p</w:t>
                      </w:r>
                      <w:proofErr w:type="spellEnd"/>
                      <w:r w:rsidRPr="00B43633">
                        <w:rPr>
                          <w:rFonts w:cstheme="minorHAnsi"/>
                          <w:color w:val="000000" w:themeColor="text1"/>
                          <w:sz w:val="44"/>
                          <w:szCs w:val="40"/>
                        </w:rPr>
                        <w:t xml:space="preserve"> </w:t>
                      </w:r>
                      <w:r w:rsidR="00A406B8">
                        <w:rPr>
                          <w:rFonts w:cstheme="minorHAnsi"/>
                          <w:color w:val="000000" w:themeColor="text1"/>
                          <w:sz w:val="44"/>
                          <w:szCs w:val="40"/>
                        </w:rPr>
                        <w:t>CIO 2</w:t>
                      </w:r>
                      <w:r w:rsidR="00591296">
                        <w:rPr>
                          <w:rFonts w:cstheme="minorHAnsi"/>
                          <w:color w:val="000000" w:themeColor="text1"/>
                          <w:sz w:val="44"/>
                          <w:szCs w:val="4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66322620" w14:textId="77777777" w:rsidR="00EB2C96" w:rsidRDefault="00EB2C96" w:rsidP="008B4C1A">
      <w:pPr>
        <w:pStyle w:val="Nadpis1"/>
        <w:rPr>
          <w:rFonts w:asciiTheme="minorHAnsi" w:hAnsiTheme="minorHAnsi" w:cstheme="minorHAnsi"/>
          <w:sz w:val="18"/>
          <w:szCs w:val="18"/>
          <w:lang w:val="en-GB"/>
        </w:rPr>
      </w:pPr>
    </w:p>
    <w:p w14:paraId="21BE0D58" w14:textId="77777777" w:rsidR="00EB2C96" w:rsidRDefault="00EB2C96" w:rsidP="008B4C1A">
      <w:pPr>
        <w:pStyle w:val="Nadpis1"/>
        <w:rPr>
          <w:rFonts w:asciiTheme="minorHAnsi" w:hAnsiTheme="minorHAnsi" w:cstheme="minorHAnsi"/>
          <w:sz w:val="18"/>
          <w:szCs w:val="18"/>
          <w:lang w:val="en-GB"/>
        </w:rPr>
      </w:pPr>
    </w:p>
    <w:p w14:paraId="1312B71F" w14:textId="77777777" w:rsidR="00EB2C96" w:rsidRDefault="00EB2C96" w:rsidP="008B4C1A">
      <w:pPr>
        <w:pStyle w:val="Nadpis1"/>
        <w:rPr>
          <w:rFonts w:asciiTheme="minorHAnsi" w:hAnsiTheme="minorHAnsi" w:cstheme="minorHAnsi"/>
          <w:sz w:val="18"/>
          <w:szCs w:val="18"/>
          <w:lang w:val="en-GB"/>
        </w:rPr>
      </w:pPr>
    </w:p>
    <w:p w14:paraId="5007E50C" w14:textId="77777777" w:rsidR="00EB2C96" w:rsidRDefault="00EB2C96" w:rsidP="008B4C1A">
      <w:pPr>
        <w:pStyle w:val="Nadpis1"/>
        <w:rPr>
          <w:rFonts w:asciiTheme="minorHAnsi" w:hAnsiTheme="minorHAnsi" w:cstheme="minorHAnsi"/>
          <w:sz w:val="18"/>
          <w:szCs w:val="18"/>
          <w:lang w:val="en-GB"/>
        </w:rPr>
      </w:pPr>
    </w:p>
    <w:p w14:paraId="69904AB7" w14:textId="429C951A" w:rsidR="008B4C1A" w:rsidRPr="00AC1C8D" w:rsidRDefault="008B4C1A" w:rsidP="008B4C1A">
      <w:pPr>
        <w:pStyle w:val="Nadpis1"/>
        <w:rPr>
          <w:rFonts w:asciiTheme="minorHAnsi" w:hAnsiTheme="minorHAnsi" w:cstheme="minorHAnsi"/>
          <w:sz w:val="18"/>
          <w:szCs w:val="18"/>
          <w:lang w:val="en-GB"/>
        </w:rPr>
      </w:pPr>
    </w:p>
    <w:p w14:paraId="0C10D75F" w14:textId="77777777" w:rsidR="00B43633" w:rsidRDefault="00B43633" w:rsidP="00603714">
      <w:pPr>
        <w:spacing w:before="120" w:after="0" w:line="240" w:lineRule="auto"/>
        <w:rPr>
          <w:rFonts w:cstheme="minorHAnsi"/>
          <w:b/>
          <w:sz w:val="18"/>
          <w:szCs w:val="18"/>
        </w:rPr>
      </w:pPr>
    </w:p>
    <w:p w14:paraId="16D2C456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02DC1B87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5118B80C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3C59926F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53537049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430770B1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0F7B1DC8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01322F38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7D4A153D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1E1DB136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742420C8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290A9364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15C52B30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48168B55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23EC0CE1" w14:textId="77777777" w:rsidR="00B43633" w:rsidRDefault="00B43633" w:rsidP="00B43633">
      <w:pPr>
        <w:rPr>
          <w:rFonts w:cstheme="minorHAnsi"/>
          <w:b/>
          <w:sz w:val="18"/>
          <w:szCs w:val="18"/>
        </w:rPr>
      </w:pPr>
    </w:p>
    <w:p w14:paraId="53D38A2C" w14:textId="77777777" w:rsidR="00081C30" w:rsidRDefault="00081C30" w:rsidP="00B43633">
      <w:pPr>
        <w:spacing w:after="0" w:line="240" w:lineRule="auto"/>
        <w:rPr>
          <w:rFonts w:cstheme="minorHAnsi"/>
          <w:b/>
          <w:sz w:val="18"/>
          <w:szCs w:val="18"/>
        </w:rPr>
      </w:pPr>
    </w:p>
    <w:p w14:paraId="7C205329" w14:textId="77777777" w:rsidR="00081C30" w:rsidRDefault="00081C30" w:rsidP="00B43633">
      <w:pPr>
        <w:spacing w:after="0" w:line="240" w:lineRule="auto"/>
        <w:rPr>
          <w:rFonts w:cstheme="minorHAnsi"/>
          <w:b/>
          <w:sz w:val="18"/>
          <w:szCs w:val="18"/>
        </w:rPr>
      </w:pPr>
    </w:p>
    <w:p w14:paraId="19197F67" w14:textId="77777777" w:rsidR="00F03B13" w:rsidRPr="00F03B13" w:rsidRDefault="00F03B13" w:rsidP="008322D9">
      <w:pPr>
        <w:spacing w:after="0" w:line="240" w:lineRule="auto"/>
        <w:rPr>
          <w:rFonts w:cstheme="minorHAnsi"/>
          <w:b/>
          <w:sz w:val="8"/>
          <w:szCs w:val="8"/>
        </w:rPr>
      </w:pPr>
    </w:p>
    <w:p w14:paraId="123AF8FE" w14:textId="77777777" w:rsidR="00363532" w:rsidRDefault="00363532" w:rsidP="008322D9">
      <w:pPr>
        <w:spacing w:after="0" w:line="240" w:lineRule="auto"/>
        <w:rPr>
          <w:rFonts w:cstheme="minorHAnsi"/>
          <w:b/>
          <w:sz w:val="18"/>
          <w:szCs w:val="18"/>
        </w:rPr>
      </w:pPr>
    </w:p>
    <w:p w14:paraId="7B6ED48E" w14:textId="77777777" w:rsidR="00363532" w:rsidRPr="004C72A3" w:rsidRDefault="00363532" w:rsidP="008322D9">
      <w:pPr>
        <w:spacing w:after="0" w:line="240" w:lineRule="auto"/>
        <w:rPr>
          <w:rFonts w:cstheme="minorHAnsi"/>
          <w:b/>
          <w:sz w:val="20"/>
          <w:szCs w:val="20"/>
        </w:rPr>
      </w:pPr>
    </w:p>
    <w:p w14:paraId="4DD163BD" w14:textId="2EC2D117" w:rsidR="00603714" w:rsidRPr="004C72A3" w:rsidRDefault="00603714" w:rsidP="008322D9">
      <w:pPr>
        <w:spacing w:after="0" w:line="240" w:lineRule="auto"/>
        <w:rPr>
          <w:rFonts w:cstheme="minorHAnsi"/>
          <w:b/>
          <w:sz w:val="20"/>
          <w:szCs w:val="20"/>
        </w:rPr>
      </w:pPr>
      <w:r w:rsidRPr="004C72A3">
        <w:rPr>
          <w:rFonts w:cstheme="minorHAnsi"/>
          <w:b/>
          <w:sz w:val="20"/>
          <w:szCs w:val="20"/>
        </w:rPr>
        <w:t>Podmínky:</w:t>
      </w:r>
    </w:p>
    <w:p w14:paraId="3154BB2E" w14:textId="6F0727B8" w:rsidR="008B4C1A" w:rsidRPr="004C72A3" w:rsidRDefault="00603714" w:rsidP="00F03B13">
      <w:pPr>
        <w:numPr>
          <w:ilvl w:val="0"/>
          <w:numId w:val="17"/>
        </w:numPr>
        <w:spacing w:after="0" w:line="240" w:lineRule="auto"/>
        <w:ind w:left="357" w:hanging="357"/>
        <w:rPr>
          <w:rFonts w:cstheme="minorHAnsi"/>
          <w:sz w:val="20"/>
          <w:szCs w:val="20"/>
        </w:rPr>
      </w:pPr>
      <w:r w:rsidRPr="004C72A3">
        <w:rPr>
          <w:rFonts w:cstheme="minorHAnsi"/>
          <w:sz w:val="20"/>
          <w:szCs w:val="20"/>
        </w:rPr>
        <w:t xml:space="preserve">Vyplněný formulář zašlete na </w:t>
      </w:r>
      <w:r w:rsidR="008B4C1A" w:rsidRPr="004C72A3">
        <w:rPr>
          <w:rFonts w:cstheme="minorHAnsi"/>
          <w:sz w:val="20"/>
          <w:szCs w:val="20"/>
        </w:rPr>
        <w:t xml:space="preserve">e-mail: </w:t>
      </w:r>
      <w:hyperlink r:id="rId9" w:history="1">
        <w:r w:rsidR="008B4C1A" w:rsidRPr="004C72A3">
          <w:rPr>
            <w:rStyle w:val="Hypertextovodkaz"/>
            <w:rFonts w:cstheme="minorHAnsi"/>
            <w:sz w:val="20"/>
            <w:szCs w:val="20"/>
          </w:rPr>
          <w:t>info@</w:t>
        </w:r>
        <w:r w:rsidR="00974002">
          <w:rPr>
            <w:rStyle w:val="Hypertextovodkaz"/>
            <w:rFonts w:cstheme="minorHAnsi"/>
            <w:sz w:val="20"/>
            <w:szCs w:val="20"/>
          </w:rPr>
          <w:t>q4it.eu</w:t>
        </w:r>
      </w:hyperlink>
    </w:p>
    <w:p w14:paraId="3154BB2F" w14:textId="09C51AEB" w:rsidR="008B4C1A" w:rsidRPr="004C72A3" w:rsidRDefault="00603714" w:rsidP="00F03B13">
      <w:pPr>
        <w:numPr>
          <w:ilvl w:val="0"/>
          <w:numId w:val="17"/>
        </w:numPr>
        <w:spacing w:after="0" w:line="240" w:lineRule="auto"/>
        <w:ind w:left="357" w:hanging="357"/>
        <w:rPr>
          <w:rFonts w:cstheme="minorHAnsi"/>
          <w:sz w:val="20"/>
          <w:szCs w:val="20"/>
        </w:rPr>
      </w:pPr>
      <w:r w:rsidRPr="004C72A3">
        <w:rPr>
          <w:rFonts w:cstheme="minorHAnsi"/>
          <w:sz w:val="20"/>
          <w:szCs w:val="20"/>
        </w:rPr>
        <w:t xml:space="preserve">Na základě přihlášky </w:t>
      </w:r>
      <w:r w:rsidR="006B5E00">
        <w:rPr>
          <w:rFonts w:cstheme="minorHAnsi"/>
          <w:sz w:val="20"/>
          <w:szCs w:val="20"/>
        </w:rPr>
        <w:t xml:space="preserve">– pokud jde o placenou </w:t>
      </w:r>
      <w:proofErr w:type="gramStart"/>
      <w:r w:rsidR="006B5E00">
        <w:rPr>
          <w:rFonts w:cstheme="minorHAnsi"/>
          <w:sz w:val="20"/>
          <w:szCs w:val="20"/>
        </w:rPr>
        <w:t xml:space="preserve">účast - </w:t>
      </w:r>
      <w:r w:rsidRPr="004C72A3">
        <w:rPr>
          <w:rFonts w:cstheme="minorHAnsi"/>
          <w:sz w:val="20"/>
          <w:szCs w:val="20"/>
        </w:rPr>
        <w:t>bude</w:t>
      </w:r>
      <w:proofErr w:type="gramEnd"/>
      <w:r w:rsidRPr="004C72A3">
        <w:rPr>
          <w:rFonts w:cstheme="minorHAnsi"/>
          <w:sz w:val="20"/>
          <w:szCs w:val="20"/>
        </w:rPr>
        <w:t xml:space="preserve"> vystavena faktura</w:t>
      </w:r>
      <w:r w:rsidR="004C72A3">
        <w:rPr>
          <w:rFonts w:cstheme="minorHAnsi"/>
          <w:sz w:val="20"/>
          <w:szCs w:val="20"/>
        </w:rPr>
        <w:t xml:space="preserve"> a zaslána na uvedený email v elektronické podobě - PDF</w:t>
      </w:r>
    </w:p>
    <w:p w14:paraId="06495A4B" w14:textId="77777777" w:rsidR="00603714" w:rsidRPr="004C72A3" w:rsidRDefault="00603714" w:rsidP="00F03B13">
      <w:pPr>
        <w:numPr>
          <w:ilvl w:val="0"/>
          <w:numId w:val="17"/>
        </w:numPr>
        <w:spacing w:after="0" w:line="240" w:lineRule="auto"/>
        <w:ind w:left="357" w:hanging="357"/>
        <w:rPr>
          <w:rFonts w:cstheme="minorHAnsi"/>
          <w:sz w:val="20"/>
          <w:szCs w:val="20"/>
        </w:rPr>
      </w:pPr>
      <w:r w:rsidRPr="004C72A3">
        <w:rPr>
          <w:rFonts w:cstheme="minorHAnsi"/>
          <w:sz w:val="20"/>
          <w:szCs w:val="20"/>
        </w:rPr>
        <w:t>Při neúčasti registrovaného účastníka se storno poplatek nevrací</w:t>
      </w:r>
    </w:p>
    <w:p w14:paraId="3154BB38" w14:textId="2F7634A0" w:rsidR="003C1B0E" w:rsidRPr="004C72A3" w:rsidRDefault="00603714" w:rsidP="00F03B13">
      <w:pPr>
        <w:numPr>
          <w:ilvl w:val="0"/>
          <w:numId w:val="17"/>
        </w:numPr>
        <w:spacing w:after="0" w:line="240" w:lineRule="auto"/>
        <w:ind w:left="357" w:hanging="357"/>
        <w:rPr>
          <w:rFonts w:cstheme="minorHAnsi"/>
          <w:sz w:val="20"/>
          <w:szCs w:val="20"/>
        </w:rPr>
      </w:pPr>
      <w:r w:rsidRPr="004C72A3">
        <w:rPr>
          <w:rFonts w:cstheme="minorHAnsi"/>
          <w:sz w:val="20"/>
          <w:szCs w:val="20"/>
        </w:rPr>
        <w:t>Jméno účastníka lze změnit bezplatně zasláním informace na email</w:t>
      </w:r>
      <w:r w:rsidR="00553765">
        <w:rPr>
          <w:rFonts w:cstheme="minorHAnsi"/>
          <w:sz w:val="20"/>
          <w:szCs w:val="20"/>
        </w:rPr>
        <w:t xml:space="preserve"> </w:t>
      </w:r>
      <w:r w:rsidR="00F03B13" w:rsidRPr="004C72A3">
        <w:rPr>
          <w:rFonts w:cstheme="minorHAnsi"/>
          <w:sz w:val="20"/>
          <w:szCs w:val="20"/>
        </w:rPr>
        <w:t>info@q4it.eu</w:t>
      </w:r>
    </w:p>
    <w:p w14:paraId="530361E0" w14:textId="77777777" w:rsidR="004C72A3" w:rsidRDefault="004C72A3" w:rsidP="004C72A3">
      <w:pPr>
        <w:spacing w:after="0" w:line="240" w:lineRule="auto"/>
        <w:rPr>
          <w:rFonts w:cstheme="minorHAnsi"/>
          <w:sz w:val="18"/>
          <w:szCs w:val="18"/>
        </w:rPr>
      </w:pPr>
    </w:p>
    <w:p w14:paraId="5CF2DE30" w14:textId="44737AB7" w:rsidR="00AD1455" w:rsidRPr="00AD1455" w:rsidRDefault="00AD1455" w:rsidP="00AD1455">
      <w:pPr>
        <w:rPr>
          <w:rFonts w:cstheme="minorHAnsi"/>
          <w:color w:val="333333"/>
          <w:sz w:val="14"/>
          <w:szCs w:val="16"/>
          <w:shd w:val="clear" w:color="auto" w:fill="FFFFFF"/>
        </w:rPr>
      </w:pPr>
      <w:r w:rsidRPr="00AD1455">
        <w:rPr>
          <w:rFonts w:cstheme="minorHAnsi"/>
          <w:color w:val="333333"/>
          <w:sz w:val="14"/>
          <w:szCs w:val="16"/>
          <w:shd w:val="clear" w:color="auto" w:fill="FFFFFF"/>
        </w:rPr>
        <w:t xml:space="preserve">Zasláním přihlášky udělujete souhlas, aby, ve smyslu nařízení č. 679/2016 o ochraně osobních údajů fyzických osob (dále jen „GDPR“), </w:t>
      </w:r>
      <w:r>
        <w:rPr>
          <w:rFonts w:cstheme="minorHAnsi"/>
          <w:color w:val="333333"/>
          <w:sz w:val="14"/>
          <w:szCs w:val="16"/>
          <w:shd w:val="clear" w:color="auto" w:fill="FFFFFF"/>
        </w:rPr>
        <w:br/>
      </w:r>
      <w:r w:rsidRPr="00AD1455">
        <w:rPr>
          <w:rFonts w:cstheme="minorHAnsi"/>
          <w:color w:val="333333"/>
          <w:sz w:val="14"/>
          <w:szCs w:val="16"/>
          <w:shd w:val="clear" w:color="auto" w:fill="FFFFFF"/>
        </w:rPr>
        <w:t>byly zpracovány osobní údaje uvedené na přihlášce.</w:t>
      </w:r>
      <w:r w:rsidR="00BE4F52">
        <w:rPr>
          <w:rFonts w:cstheme="minorHAnsi"/>
          <w:color w:val="333333"/>
          <w:sz w:val="14"/>
          <w:szCs w:val="16"/>
          <w:shd w:val="clear" w:color="auto" w:fill="FFFFFF"/>
        </w:rPr>
        <w:br/>
      </w:r>
      <w:r w:rsidRPr="00AD1455">
        <w:rPr>
          <w:rFonts w:cstheme="minorHAnsi"/>
          <w:color w:val="333333"/>
          <w:sz w:val="14"/>
          <w:szCs w:val="16"/>
          <w:shd w:val="clear" w:color="auto" w:fill="FFFFFF"/>
        </w:rPr>
        <w:t>Tyto osobní údaje je nutné zpracovat pro účel organizace konference a pro zpětnou komunikaci s přihlášenými účastníky.</w:t>
      </w:r>
      <w:r w:rsidRPr="00AD1455">
        <w:rPr>
          <w:rFonts w:cstheme="minorHAnsi"/>
          <w:color w:val="333333"/>
          <w:sz w:val="14"/>
          <w:szCs w:val="16"/>
        </w:rPr>
        <w:br/>
      </w:r>
      <w:r w:rsidRPr="00AD1455">
        <w:rPr>
          <w:rFonts w:cstheme="minorHAnsi"/>
          <w:color w:val="333333"/>
          <w:sz w:val="14"/>
          <w:szCs w:val="16"/>
          <w:shd w:val="clear" w:color="auto" w:fill="FFFFFF"/>
        </w:rPr>
        <w:t>Údaje budou správcem zpracovány do odvolání souhlasu. Souhlas je možno odvolat zasláním e-mailu na </w:t>
      </w:r>
      <w:hyperlink r:id="rId10" w:history="1">
        <w:r w:rsidRPr="00AD1455">
          <w:rPr>
            <w:rStyle w:val="Hypertextovodkaz"/>
            <w:rFonts w:cstheme="minorHAnsi"/>
            <w:color w:val="333333"/>
            <w:sz w:val="14"/>
            <w:szCs w:val="16"/>
            <w:shd w:val="clear" w:color="auto" w:fill="FFFFFF"/>
          </w:rPr>
          <w:t>info@q4it.eu</w:t>
        </w:r>
      </w:hyperlink>
      <w:r w:rsidRPr="00AD1455">
        <w:rPr>
          <w:rFonts w:cstheme="minorHAnsi"/>
          <w:color w:val="333333"/>
          <w:sz w:val="14"/>
          <w:szCs w:val="16"/>
          <w:shd w:val="clear" w:color="auto" w:fill="FFFFFF"/>
        </w:rPr>
        <w:t>.</w:t>
      </w:r>
    </w:p>
    <w:sectPr w:rsidR="00AD1455" w:rsidRPr="00AD1455" w:rsidSect="00946BE0">
      <w:footerReference w:type="default" r:id="rId11"/>
      <w:pgSz w:w="11906" w:h="16838" w:code="9"/>
      <w:pgMar w:top="568" w:right="567" w:bottom="709" w:left="720" w:header="142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B88A4" w14:textId="77777777" w:rsidR="00946BE0" w:rsidRDefault="00946BE0" w:rsidP="00FD1C43">
      <w:pPr>
        <w:spacing w:after="0" w:line="240" w:lineRule="auto"/>
      </w:pPr>
      <w:r>
        <w:separator/>
      </w:r>
    </w:p>
  </w:endnote>
  <w:endnote w:type="continuationSeparator" w:id="0">
    <w:p w14:paraId="1E750F8D" w14:textId="77777777" w:rsidR="00946BE0" w:rsidRDefault="00946BE0" w:rsidP="00FD1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5CCC7" w14:textId="6119E172" w:rsidR="00AC1C8D" w:rsidRDefault="00000000">
    <w:pPr>
      <w:pStyle w:val="Zpat"/>
    </w:pPr>
    <w:r>
      <w:pict w14:anchorId="0A00CD1D">
        <v:rect id="_x0000_i1025" style="width:0;height:1.5pt" o:hralign="center" o:hrstd="t" o:hr="t" fillcolor="#a0a0a0" stroked="f"/>
      </w:pict>
    </w:r>
  </w:p>
  <w:p w14:paraId="3154BB45" w14:textId="28D31EC5" w:rsidR="00FD1C43" w:rsidRDefault="002B792A">
    <w:pPr>
      <w:pStyle w:val="Zpat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154BB4E" wp14:editId="1CC01D92">
              <wp:simplePos x="0" y="0"/>
              <wp:positionH relativeFrom="column">
                <wp:posOffset>1485900</wp:posOffset>
              </wp:positionH>
              <wp:positionV relativeFrom="paragraph">
                <wp:posOffset>290195</wp:posOffset>
              </wp:positionV>
              <wp:extent cx="5715000" cy="340995"/>
              <wp:effectExtent l="0" t="0" r="0" b="1905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15000" cy="34099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54BB56" w14:textId="04DAAB96" w:rsidR="00FD1C43" w:rsidRDefault="008A6CCC" w:rsidP="008A6CCC">
                          <w:pPr>
                            <w:spacing w:after="0"/>
                          </w:pP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Q4IT s.r.o.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E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Výstaviště 405/1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E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 </w:t>
                          </w: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603 00 Brno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E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 VAT</w:t>
                          </w: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: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CZ</w:t>
                          </w: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29304831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E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 </w:t>
                          </w: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email: info</w:t>
                          </w: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@Q4IT.eu</w:t>
                          </w: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553765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E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 </w:t>
                          </w: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www.Q4IT.EU </w:t>
                          </w:r>
                        </w:p>
                        <w:p w14:paraId="3154BB57" w14:textId="77777777" w:rsidR="00FD1C43" w:rsidRDefault="00FD1C4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54BB4E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117pt;margin-top:22.85pt;width:450pt;height:26.8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" fillcolor="white [3201]" stroked="f" strokeweight=".5pt">
              <v:textbox>
                <w:txbxContent>
                  <w:p w14:paraId="3154BB56" w14:textId="04DAAB96" w:rsidR="00FD1C43" w:rsidRDefault="008A6CCC" w:rsidP="008A6CCC">
                    <w:pPr>
                      <w:spacing w:after="0"/>
                    </w:pP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Q4IT s.r.o.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E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Výstaviště 405/1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E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 </w:t>
                    </w: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603 00 Brno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E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 VAT</w:t>
                    </w: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: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CZ</w:t>
                    </w: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29304831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E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 </w:t>
                    </w: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email: info</w:t>
                    </w: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@Q4IT.eu</w:t>
                    </w: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553765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E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 </w:t>
                    </w: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www.Q4IT.EU </w:t>
                    </w:r>
                  </w:p>
                  <w:p w14:paraId="3154BB57" w14:textId="77777777" w:rsidR="00FD1C43" w:rsidRDefault="00FD1C43"/>
                </w:txbxContent>
              </v:textbox>
            </v:shape>
          </w:pict>
        </mc:Fallback>
      </mc:AlternateContent>
    </w:r>
    <w:r w:rsidR="000516FC">
      <w:rPr>
        <w:noProof/>
        <w:lang w:eastAsia="cs-CZ"/>
      </w:rPr>
      <w:drawing>
        <wp:anchor distT="0" distB="0" distL="114300" distR="114300" simplePos="0" relativeHeight="251660288" behindDoc="0" locked="0" layoutInCell="1" allowOverlap="1" wp14:anchorId="3154BB50" wp14:editId="46503CDD">
          <wp:simplePos x="0" y="0"/>
          <wp:positionH relativeFrom="column">
            <wp:posOffset>125730</wp:posOffset>
          </wp:positionH>
          <wp:positionV relativeFrom="paragraph">
            <wp:posOffset>127000</wp:posOffset>
          </wp:positionV>
          <wp:extent cx="979170" cy="503555"/>
          <wp:effectExtent l="0" t="0" r="0" b="0"/>
          <wp:wrapNone/>
          <wp:docPr id="17" name="Obrázek 1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vý obrázek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170" cy="503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75994" w14:textId="77777777" w:rsidR="00946BE0" w:rsidRDefault="00946BE0" w:rsidP="00FD1C43">
      <w:pPr>
        <w:spacing w:after="0" w:line="240" w:lineRule="auto"/>
      </w:pPr>
      <w:r>
        <w:separator/>
      </w:r>
    </w:p>
  </w:footnote>
  <w:footnote w:type="continuationSeparator" w:id="0">
    <w:p w14:paraId="02AB5CF9" w14:textId="77777777" w:rsidR="00946BE0" w:rsidRDefault="00946BE0" w:rsidP="00FD1C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5D11"/>
    <w:multiLevelType w:val="hybridMultilevel"/>
    <w:tmpl w:val="4C2EDAA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54C69"/>
    <w:multiLevelType w:val="hybridMultilevel"/>
    <w:tmpl w:val="476A4396"/>
    <w:lvl w:ilvl="0" w:tplc="040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8E6D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9C63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7003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E52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34ED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A0B8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4617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58CE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24514"/>
    <w:multiLevelType w:val="hybridMultilevel"/>
    <w:tmpl w:val="B7DC238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66106"/>
    <w:multiLevelType w:val="hybridMultilevel"/>
    <w:tmpl w:val="E3E8E726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C04DDB"/>
    <w:multiLevelType w:val="hybridMultilevel"/>
    <w:tmpl w:val="7A7EBFF8"/>
    <w:lvl w:ilvl="0" w:tplc="60B2E90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B05AC8"/>
    <w:multiLevelType w:val="hybridMultilevel"/>
    <w:tmpl w:val="04E65E50"/>
    <w:lvl w:ilvl="0" w:tplc="55F89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39272A"/>
    <w:multiLevelType w:val="hybridMultilevel"/>
    <w:tmpl w:val="4F2EEA5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052046D"/>
    <w:multiLevelType w:val="hybridMultilevel"/>
    <w:tmpl w:val="E8CC89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F34382"/>
    <w:multiLevelType w:val="hybridMultilevel"/>
    <w:tmpl w:val="20C6AA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2450FD6"/>
    <w:multiLevelType w:val="hybridMultilevel"/>
    <w:tmpl w:val="6DAA85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32259"/>
    <w:multiLevelType w:val="hybridMultilevel"/>
    <w:tmpl w:val="F0324DEE"/>
    <w:lvl w:ilvl="0" w:tplc="55F89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607DAF"/>
    <w:multiLevelType w:val="hybridMultilevel"/>
    <w:tmpl w:val="E3EC98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3A589D"/>
    <w:multiLevelType w:val="hybridMultilevel"/>
    <w:tmpl w:val="878C9A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BA7FD8"/>
    <w:multiLevelType w:val="hybridMultilevel"/>
    <w:tmpl w:val="945E83FA"/>
    <w:lvl w:ilvl="0" w:tplc="55F89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F4D0686"/>
    <w:multiLevelType w:val="hybridMultilevel"/>
    <w:tmpl w:val="F0E65D30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0C3F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0B31FDE"/>
    <w:multiLevelType w:val="hybridMultilevel"/>
    <w:tmpl w:val="9182D48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D63C0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7F581D67"/>
    <w:multiLevelType w:val="hybridMultilevel"/>
    <w:tmpl w:val="4AE0CE6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9033310">
    <w:abstractNumId w:val="0"/>
  </w:num>
  <w:num w:numId="2" w16cid:durableId="1491557918">
    <w:abstractNumId w:val="14"/>
  </w:num>
  <w:num w:numId="3" w16cid:durableId="1465268932">
    <w:abstractNumId w:val="11"/>
  </w:num>
  <w:num w:numId="4" w16cid:durableId="401027806">
    <w:abstractNumId w:val="3"/>
  </w:num>
  <w:num w:numId="5" w16cid:durableId="1551183586">
    <w:abstractNumId w:val="17"/>
  </w:num>
  <w:num w:numId="6" w16cid:durableId="1222986999">
    <w:abstractNumId w:val="10"/>
  </w:num>
  <w:num w:numId="7" w16cid:durableId="266011664">
    <w:abstractNumId w:val="5"/>
  </w:num>
  <w:num w:numId="8" w16cid:durableId="542447540">
    <w:abstractNumId w:val="7"/>
  </w:num>
  <w:num w:numId="9" w16cid:durableId="1572348419">
    <w:abstractNumId w:val="13"/>
  </w:num>
  <w:num w:numId="10" w16cid:durableId="1463042388">
    <w:abstractNumId w:val="6"/>
  </w:num>
  <w:num w:numId="11" w16cid:durableId="1682662842">
    <w:abstractNumId w:val="8"/>
  </w:num>
  <w:num w:numId="12" w16cid:durableId="655568712">
    <w:abstractNumId w:val="15"/>
  </w:num>
  <w:num w:numId="13" w16cid:durableId="884295334">
    <w:abstractNumId w:val="2"/>
  </w:num>
  <w:num w:numId="14" w16cid:durableId="2033339752">
    <w:abstractNumId w:val="4"/>
  </w:num>
  <w:num w:numId="15" w16cid:durableId="1183980987">
    <w:abstractNumId w:val="1"/>
  </w:num>
  <w:num w:numId="16" w16cid:durableId="1724325866">
    <w:abstractNumId w:val="12"/>
  </w:num>
  <w:num w:numId="17" w16cid:durableId="845050665">
    <w:abstractNumId w:val="16"/>
  </w:num>
  <w:num w:numId="18" w16cid:durableId="18777379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Tc1MzcxNDA2MzRQ0lEKTi0uzszPAymwqAUAzb9heywAAAA="/>
  </w:docVars>
  <w:rsids>
    <w:rsidRoot w:val="00746DF1"/>
    <w:rsid w:val="00014E72"/>
    <w:rsid w:val="00036E5D"/>
    <w:rsid w:val="000516FC"/>
    <w:rsid w:val="00057653"/>
    <w:rsid w:val="000657DA"/>
    <w:rsid w:val="00065BD2"/>
    <w:rsid w:val="00081C30"/>
    <w:rsid w:val="00086ED7"/>
    <w:rsid w:val="00094329"/>
    <w:rsid w:val="000B116A"/>
    <w:rsid w:val="000B1575"/>
    <w:rsid w:val="000C4D51"/>
    <w:rsid w:val="000C53BF"/>
    <w:rsid w:val="000D0B3A"/>
    <w:rsid w:val="000D544E"/>
    <w:rsid w:val="000F1973"/>
    <w:rsid w:val="001073DB"/>
    <w:rsid w:val="00112013"/>
    <w:rsid w:val="001126F9"/>
    <w:rsid w:val="00116920"/>
    <w:rsid w:val="00123882"/>
    <w:rsid w:val="00124B66"/>
    <w:rsid w:val="001378B4"/>
    <w:rsid w:val="00147DD2"/>
    <w:rsid w:val="00163810"/>
    <w:rsid w:val="00177695"/>
    <w:rsid w:val="00185C2D"/>
    <w:rsid w:val="00190FAA"/>
    <w:rsid w:val="00193BFA"/>
    <w:rsid w:val="001C364C"/>
    <w:rsid w:val="001C650E"/>
    <w:rsid w:val="001F2FC4"/>
    <w:rsid w:val="00207CCB"/>
    <w:rsid w:val="00236416"/>
    <w:rsid w:val="00237AFB"/>
    <w:rsid w:val="002410A7"/>
    <w:rsid w:val="002621AB"/>
    <w:rsid w:val="00267A98"/>
    <w:rsid w:val="0027749F"/>
    <w:rsid w:val="00280CC4"/>
    <w:rsid w:val="00295D3E"/>
    <w:rsid w:val="002B66CD"/>
    <w:rsid w:val="002B792A"/>
    <w:rsid w:val="002E1246"/>
    <w:rsid w:val="002F1C25"/>
    <w:rsid w:val="003168B1"/>
    <w:rsid w:val="00322A06"/>
    <w:rsid w:val="00331374"/>
    <w:rsid w:val="003368A4"/>
    <w:rsid w:val="00336FA1"/>
    <w:rsid w:val="00350445"/>
    <w:rsid w:val="003559CD"/>
    <w:rsid w:val="00362187"/>
    <w:rsid w:val="00363532"/>
    <w:rsid w:val="00367FC5"/>
    <w:rsid w:val="00376DED"/>
    <w:rsid w:val="00377DF3"/>
    <w:rsid w:val="00382826"/>
    <w:rsid w:val="00396503"/>
    <w:rsid w:val="003A376B"/>
    <w:rsid w:val="003B2D56"/>
    <w:rsid w:val="003C088B"/>
    <w:rsid w:val="003C1B0E"/>
    <w:rsid w:val="003E3AC2"/>
    <w:rsid w:val="003E52A8"/>
    <w:rsid w:val="0042103A"/>
    <w:rsid w:val="00421DE3"/>
    <w:rsid w:val="00422F8A"/>
    <w:rsid w:val="00427061"/>
    <w:rsid w:val="00427E82"/>
    <w:rsid w:val="00437D20"/>
    <w:rsid w:val="00444D55"/>
    <w:rsid w:val="00456030"/>
    <w:rsid w:val="00470750"/>
    <w:rsid w:val="00474BF0"/>
    <w:rsid w:val="004A0CD0"/>
    <w:rsid w:val="004B1C01"/>
    <w:rsid w:val="004C056C"/>
    <w:rsid w:val="004C72A3"/>
    <w:rsid w:val="00517890"/>
    <w:rsid w:val="0052089D"/>
    <w:rsid w:val="005224C4"/>
    <w:rsid w:val="00532BD4"/>
    <w:rsid w:val="00534641"/>
    <w:rsid w:val="00540060"/>
    <w:rsid w:val="00544EBA"/>
    <w:rsid w:val="00550B5B"/>
    <w:rsid w:val="0055371B"/>
    <w:rsid w:val="00553765"/>
    <w:rsid w:val="00555905"/>
    <w:rsid w:val="00577327"/>
    <w:rsid w:val="005826D8"/>
    <w:rsid w:val="00591296"/>
    <w:rsid w:val="005C0E0E"/>
    <w:rsid w:val="005C4EBB"/>
    <w:rsid w:val="005E5652"/>
    <w:rsid w:val="005F719E"/>
    <w:rsid w:val="005F7EF7"/>
    <w:rsid w:val="00603714"/>
    <w:rsid w:val="006054C9"/>
    <w:rsid w:val="0061677D"/>
    <w:rsid w:val="00621355"/>
    <w:rsid w:val="0063511E"/>
    <w:rsid w:val="0063617B"/>
    <w:rsid w:val="00650B1C"/>
    <w:rsid w:val="00664B87"/>
    <w:rsid w:val="00667E63"/>
    <w:rsid w:val="006A3C20"/>
    <w:rsid w:val="006A4425"/>
    <w:rsid w:val="006B5E00"/>
    <w:rsid w:val="006B7E29"/>
    <w:rsid w:val="006C42AF"/>
    <w:rsid w:val="006C64F2"/>
    <w:rsid w:val="00736524"/>
    <w:rsid w:val="00746DF1"/>
    <w:rsid w:val="00760D2F"/>
    <w:rsid w:val="00762EE0"/>
    <w:rsid w:val="007754A6"/>
    <w:rsid w:val="00784BB0"/>
    <w:rsid w:val="00794933"/>
    <w:rsid w:val="00796D7C"/>
    <w:rsid w:val="007971AD"/>
    <w:rsid w:val="007A30BD"/>
    <w:rsid w:val="007B0A7C"/>
    <w:rsid w:val="007D4A0F"/>
    <w:rsid w:val="007F1062"/>
    <w:rsid w:val="00807678"/>
    <w:rsid w:val="008322D9"/>
    <w:rsid w:val="00834EDE"/>
    <w:rsid w:val="00843449"/>
    <w:rsid w:val="00851AD6"/>
    <w:rsid w:val="008523E7"/>
    <w:rsid w:val="00852B61"/>
    <w:rsid w:val="008903DC"/>
    <w:rsid w:val="00894AAE"/>
    <w:rsid w:val="008A3008"/>
    <w:rsid w:val="008A394B"/>
    <w:rsid w:val="008A6CCC"/>
    <w:rsid w:val="008B4C1A"/>
    <w:rsid w:val="008D332F"/>
    <w:rsid w:val="008D372F"/>
    <w:rsid w:val="00901BF1"/>
    <w:rsid w:val="009021AB"/>
    <w:rsid w:val="00905280"/>
    <w:rsid w:val="009378D0"/>
    <w:rsid w:val="00946BE0"/>
    <w:rsid w:val="00947172"/>
    <w:rsid w:val="00965E41"/>
    <w:rsid w:val="00965E61"/>
    <w:rsid w:val="00967BA9"/>
    <w:rsid w:val="00974002"/>
    <w:rsid w:val="00983AE9"/>
    <w:rsid w:val="009A60B1"/>
    <w:rsid w:val="009A732B"/>
    <w:rsid w:val="009C1F42"/>
    <w:rsid w:val="009C3FC8"/>
    <w:rsid w:val="009D3352"/>
    <w:rsid w:val="00A0598A"/>
    <w:rsid w:val="00A406B8"/>
    <w:rsid w:val="00A82982"/>
    <w:rsid w:val="00A96216"/>
    <w:rsid w:val="00AA77CE"/>
    <w:rsid w:val="00AB208D"/>
    <w:rsid w:val="00AC1694"/>
    <w:rsid w:val="00AC1C8D"/>
    <w:rsid w:val="00AD1455"/>
    <w:rsid w:val="00AD44ED"/>
    <w:rsid w:val="00AE41DC"/>
    <w:rsid w:val="00AF0650"/>
    <w:rsid w:val="00B205A5"/>
    <w:rsid w:val="00B23CF1"/>
    <w:rsid w:val="00B36535"/>
    <w:rsid w:val="00B41DAC"/>
    <w:rsid w:val="00B43633"/>
    <w:rsid w:val="00B517FC"/>
    <w:rsid w:val="00B65483"/>
    <w:rsid w:val="00B80D96"/>
    <w:rsid w:val="00BC40F9"/>
    <w:rsid w:val="00BC7358"/>
    <w:rsid w:val="00BD58AA"/>
    <w:rsid w:val="00BE4F52"/>
    <w:rsid w:val="00C02EAA"/>
    <w:rsid w:val="00C44D03"/>
    <w:rsid w:val="00C4582A"/>
    <w:rsid w:val="00C45B1F"/>
    <w:rsid w:val="00C46F7C"/>
    <w:rsid w:val="00C621AB"/>
    <w:rsid w:val="00C65F7F"/>
    <w:rsid w:val="00C70444"/>
    <w:rsid w:val="00C70AC6"/>
    <w:rsid w:val="00C91242"/>
    <w:rsid w:val="00CE3906"/>
    <w:rsid w:val="00CE5496"/>
    <w:rsid w:val="00CE5B1F"/>
    <w:rsid w:val="00CE7B34"/>
    <w:rsid w:val="00CF75AA"/>
    <w:rsid w:val="00D12B00"/>
    <w:rsid w:val="00D327F8"/>
    <w:rsid w:val="00D533D4"/>
    <w:rsid w:val="00D54F3D"/>
    <w:rsid w:val="00D56D17"/>
    <w:rsid w:val="00D63A75"/>
    <w:rsid w:val="00D66705"/>
    <w:rsid w:val="00D70CE3"/>
    <w:rsid w:val="00D7137D"/>
    <w:rsid w:val="00D71862"/>
    <w:rsid w:val="00D77683"/>
    <w:rsid w:val="00E00C57"/>
    <w:rsid w:val="00E06214"/>
    <w:rsid w:val="00E1650C"/>
    <w:rsid w:val="00E4098C"/>
    <w:rsid w:val="00EB2C96"/>
    <w:rsid w:val="00EB378F"/>
    <w:rsid w:val="00EB6AF5"/>
    <w:rsid w:val="00EC12DD"/>
    <w:rsid w:val="00EC456B"/>
    <w:rsid w:val="00ED102A"/>
    <w:rsid w:val="00ED58D3"/>
    <w:rsid w:val="00EF6A6C"/>
    <w:rsid w:val="00F00619"/>
    <w:rsid w:val="00F03B13"/>
    <w:rsid w:val="00F056E2"/>
    <w:rsid w:val="00F1009A"/>
    <w:rsid w:val="00F1489F"/>
    <w:rsid w:val="00F253A0"/>
    <w:rsid w:val="00F33DBD"/>
    <w:rsid w:val="00F41646"/>
    <w:rsid w:val="00F43D1E"/>
    <w:rsid w:val="00F46BF6"/>
    <w:rsid w:val="00F472D4"/>
    <w:rsid w:val="00F476D2"/>
    <w:rsid w:val="00F61CE7"/>
    <w:rsid w:val="00F66392"/>
    <w:rsid w:val="00F67D2A"/>
    <w:rsid w:val="00F90619"/>
    <w:rsid w:val="00FC03BE"/>
    <w:rsid w:val="00FD17C4"/>
    <w:rsid w:val="00FD1C43"/>
    <w:rsid w:val="00FD520C"/>
    <w:rsid w:val="00FF3287"/>
    <w:rsid w:val="00FF415E"/>
    <w:rsid w:val="00FF5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54BAEE"/>
  <w15:docId w15:val="{EECFEAA9-A69E-49F7-A01B-C6834688E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4C1A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5224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C43"/>
  </w:style>
  <w:style w:type="paragraph" w:styleId="Zpat">
    <w:name w:val="footer"/>
    <w:basedOn w:val="Normln"/>
    <w:link w:val="Zpat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C43"/>
  </w:style>
  <w:style w:type="paragraph" w:styleId="Textbubliny">
    <w:name w:val="Balloon Text"/>
    <w:basedOn w:val="Normln"/>
    <w:link w:val="TextbublinyChar"/>
    <w:uiPriority w:val="99"/>
    <w:semiHidden/>
    <w:unhideWhenUsed/>
    <w:rsid w:val="00FD1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1C43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D1C43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F1973"/>
    <w:pPr>
      <w:ind w:left="720"/>
      <w:contextualSpacing/>
    </w:pPr>
    <w:rPr>
      <w:noProof/>
    </w:rPr>
  </w:style>
  <w:style w:type="paragraph" w:styleId="Bezmezer">
    <w:name w:val="No Spacing"/>
    <w:uiPriority w:val="1"/>
    <w:qFormat/>
    <w:rsid w:val="000F1973"/>
    <w:pPr>
      <w:spacing w:after="0" w:line="240" w:lineRule="auto"/>
    </w:pPr>
    <w:rPr>
      <w:noProof/>
    </w:rPr>
  </w:style>
  <w:style w:type="character" w:customStyle="1" w:styleId="Nadpis1Char">
    <w:name w:val="Nadpis 1 Char"/>
    <w:basedOn w:val="Standardnpsmoodstavce"/>
    <w:link w:val="Nadpis1"/>
    <w:rsid w:val="008B4C1A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54F3D"/>
    <w:rPr>
      <w:color w:val="800080" w:themeColor="followedHyperlink"/>
      <w:u w:val="single"/>
    </w:rPr>
  </w:style>
  <w:style w:type="paragraph" w:customStyle="1" w:styleId="Styl">
    <w:name w:val="Styl"/>
    <w:rsid w:val="003E52A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5224C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46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830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6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783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156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90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11735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8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79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158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0618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353513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10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53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210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5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3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q4it.eu/conference-progra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info@q4it.e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q4it.eu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q4it.eu/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228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K</dc:creator>
  <cp:lastModifiedBy>zdenek kvapil</cp:lastModifiedBy>
  <cp:revision>71</cp:revision>
  <cp:lastPrinted>2013-01-16T09:05:00Z</cp:lastPrinted>
  <dcterms:created xsi:type="dcterms:W3CDTF">2017-03-01T07:07:00Z</dcterms:created>
  <dcterms:modified xsi:type="dcterms:W3CDTF">2024-01-23T17:11:00Z</dcterms:modified>
</cp:coreProperties>
</file>